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27F7" w:rsidRDefault="00C2042C">
      <w:r>
        <w:t>Short Bio</w:t>
      </w:r>
    </w:p>
    <w:p w:rsidR="00C2042C" w:rsidRPr="00837273" w:rsidRDefault="00BB238D" w:rsidP="00C2042C">
      <w:r>
        <w:t>Dr. Tyler Ley is a Professor and the Gilbert, Cooper, W&amp;W Chair of Civil and Environmental Engineering at Oklahoma State University.  He has more than 17</w:t>
      </w:r>
      <w:r w:rsidR="00C2042C" w:rsidRPr="00837273">
        <w:t xml:space="preserve"> years of experience in the fields of cement based materials.  He has worked as an engineer with a design consultant, construction contractor, government agency, and as a professor.  This practical experience has elevated both his teaching and research.  </w:t>
      </w:r>
    </w:p>
    <w:p w:rsidR="00C2042C" w:rsidRDefault="00C2042C">
      <w:r>
        <w:t xml:space="preserve">His research focuses on studying the durability and </w:t>
      </w:r>
      <w:r w:rsidR="00BB238D">
        <w:t xml:space="preserve">constructability </w:t>
      </w:r>
      <w:r>
        <w:t xml:space="preserve">of cement based materials.  His research has developed national and state specifications, test methods, and policy changes.  He is a fellow of </w:t>
      </w:r>
      <w:r w:rsidR="00BB238D">
        <w:t xml:space="preserve">the American Concrete Institute </w:t>
      </w:r>
      <w:r>
        <w:t xml:space="preserve">and </w:t>
      </w:r>
      <w:r w:rsidR="00BB238D">
        <w:t xml:space="preserve">the American Ceramic Society </w:t>
      </w:r>
      <w:r>
        <w:t>and has received several awards including the NSF Career Award, the ACI Faculty Achievement Award,</w:t>
      </w:r>
      <w:r w:rsidR="00BB238D">
        <w:t xml:space="preserve"> ACPA Mar</w:t>
      </w:r>
      <w:r w:rsidR="001A6516">
        <w:t>t</w:t>
      </w:r>
      <w:r w:rsidR="00BB238D">
        <w:t>i</w:t>
      </w:r>
      <w:bookmarkStart w:id="0" w:name="_GoBack"/>
      <w:bookmarkEnd w:id="0"/>
      <w:r w:rsidR="00BB238D">
        <w:t>n J. Knutson Award,</w:t>
      </w:r>
      <w:r>
        <w:t xml:space="preserve"> and the Regents Research Award from Oklahoma State University.</w:t>
      </w:r>
    </w:p>
    <w:sectPr w:rsidR="00C204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zYzMjA0sDQ0M7RQ0lEKTi0uzszPAykwrAUAC2T1MywAAAA="/>
  </w:docVars>
  <w:rsids>
    <w:rsidRoot w:val="00C2042C"/>
    <w:rsid w:val="001A6516"/>
    <w:rsid w:val="00A927F7"/>
    <w:rsid w:val="00BB238D"/>
    <w:rsid w:val="00C20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580B5D-1124-4BEE-91E3-EAEDA888E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ley</dc:creator>
  <cp:keywords/>
  <dc:description/>
  <cp:lastModifiedBy>tyler ley</cp:lastModifiedBy>
  <cp:revision>3</cp:revision>
  <dcterms:created xsi:type="dcterms:W3CDTF">2017-11-13T16:25:00Z</dcterms:created>
  <dcterms:modified xsi:type="dcterms:W3CDTF">2017-11-13T16:32:00Z</dcterms:modified>
</cp:coreProperties>
</file>